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4.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often does your household engage in Fishing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ek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-Week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1% (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% (1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 (5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55Z</dcterms:created>
  <dcterms:modified xsi:type="dcterms:W3CDTF">2024-02-21T03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